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0C70" w:rsidRPr="00F91150" w:rsidRDefault="00700B5D" w:rsidP="00E90C70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bookmarkStart w:id="0" w:name="_GoBack"/>
      <w:bookmarkEnd w:id="0"/>
      <w:r w:rsidRPr="00F91150">
        <w:rPr>
          <w:rFonts w:ascii="Times New Roman" w:hAnsi="Times New Roman" w:cs="Times New Roman"/>
          <w:b/>
          <w:sz w:val="28"/>
          <w:szCs w:val="28"/>
          <w:lang w:val="en-US"/>
        </w:rPr>
        <w:t>REGISTRATION TO COMPLEX EXAM</w:t>
      </w:r>
    </w:p>
    <w:p w:rsidR="00E90C70" w:rsidRPr="00F91150" w:rsidRDefault="00E90C70" w:rsidP="00E90C70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302200" w:rsidRPr="00F91150" w:rsidRDefault="00F91150" w:rsidP="00E90C70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Basic </w:t>
      </w:r>
      <w:r w:rsidR="00700B5D" w:rsidRPr="00F91150">
        <w:rPr>
          <w:rFonts w:ascii="Times New Roman" w:hAnsi="Times New Roman" w:cs="Times New Roman"/>
          <w:b/>
          <w:sz w:val="28"/>
          <w:szCs w:val="28"/>
          <w:lang w:val="en-US"/>
        </w:rPr>
        <w:t>information of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 the</w:t>
      </w:r>
      <w:r w:rsidR="00700B5D" w:rsidRPr="00F91150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700B5D" w:rsidRPr="00F91150">
        <w:rPr>
          <w:rFonts w:ascii="Times New Roman" w:hAnsi="Times New Roman" w:cs="Times New Roman"/>
          <w:b/>
          <w:noProof/>
          <w:sz w:val="28"/>
          <w:szCs w:val="28"/>
          <w:lang w:val="en-US"/>
        </w:rPr>
        <w:t>Ph.D.</w:t>
      </w:r>
      <w:r w:rsidR="00700B5D" w:rsidRPr="00F91150">
        <w:rPr>
          <w:rFonts w:ascii="Times New Roman" w:hAnsi="Times New Roman" w:cs="Times New Roman"/>
          <w:b/>
          <w:sz w:val="28"/>
          <w:szCs w:val="28"/>
          <w:lang w:val="en-US"/>
        </w:rPr>
        <w:t xml:space="preserve"> student</w:t>
      </w:r>
    </w:p>
    <w:p w:rsidR="00312D5B" w:rsidRPr="00F91150" w:rsidRDefault="00700B5D" w:rsidP="0081116A">
      <w:pPr>
        <w:tabs>
          <w:tab w:val="left" w:pos="6237"/>
        </w:tabs>
        <w:spacing w:before="60" w:after="6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Name</w:t>
      </w:r>
      <w:r w:rsidR="00302200" w:rsidRPr="00F91150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…………………………….……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>…………………</w:t>
      </w:r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N</w:t>
      </w:r>
      <w:r w:rsidR="00F91150">
        <w:rPr>
          <w:rFonts w:ascii="Times New Roman" w:hAnsi="Times New Roman" w:cs="Times New Roman"/>
          <w:b/>
          <w:sz w:val="24"/>
          <w:szCs w:val="24"/>
          <w:lang w:val="en-US"/>
        </w:rPr>
        <w:t>EPTUN</w:t>
      </w: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code</w:t>
      </w:r>
      <w:r w:rsidR="00302200" w:rsidRPr="00F91150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="00E90C7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>…</w:t>
      </w:r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>………</w:t>
      </w:r>
      <w:r w:rsidR="00F9115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302200" w:rsidRPr="00F91150" w:rsidRDefault="00700B5D" w:rsidP="0081116A">
      <w:pPr>
        <w:tabs>
          <w:tab w:val="left" w:pos="5245"/>
        </w:tabs>
        <w:spacing w:before="60" w:after="6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 xml:space="preserve">Title of </w:t>
      </w:r>
      <w:r w:rsidRPr="00F91150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Ph.D. work</w:t>
      </w:r>
      <w:r w:rsidR="00302200" w:rsidRPr="00F91150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:</w:t>
      </w:r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…………………………………………………………………………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302200" w:rsidRPr="00F91150" w:rsidRDefault="00302200" w:rsidP="0081116A">
      <w:pPr>
        <w:tabs>
          <w:tab w:val="left" w:pos="2127"/>
          <w:tab w:val="left" w:pos="5245"/>
        </w:tabs>
        <w:spacing w:before="60" w:after="6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  <w:t>…………………………………………………………………………</w:t>
      </w:r>
    </w:p>
    <w:p w:rsidR="00302200" w:rsidRPr="00F91150" w:rsidRDefault="00700B5D" w:rsidP="0081116A">
      <w:pPr>
        <w:tabs>
          <w:tab w:val="left" w:pos="1985"/>
          <w:tab w:val="left" w:pos="5245"/>
        </w:tabs>
        <w:spacing w:before="60" w:after="6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Name of the supervisor(s)</w:t>
      </w:r>
      <w:proofErr w:type="gramStart"/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>...</w:t>
      </w:r>
      <w:proofErr w:type="gramEnd"/>
    </w:p>
    <w:p w:rsidR="00302200" w:rsidRPr="00F91150" w:rsidRDefault="00F91150" w:rsidP="0081116A">
      <w:pPr>
        <w:tabs>
          <w:tab w:val="left" w:pos="1985"/>
          <w:tab w:val="left" w:pos="5245"/>
        </w:tabs>
        <w:spacing w:before="60" w:after="6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Department</w:t>
      </w:r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>: ……………………………</w:t>
      </w:r>
      <w:r>
        <w:rPr>
          <w:rFonts w:ascii="Times New Roman" w:hAnsi="Times New Roman" w:cs="Times New Roman"/>
          <w:sz w:val="24"/>
          <w:szCs w:val="24"/>
          <w:lang w:val="en-US"/>
        </w:rPr>
        <w:t>…….</w:t>
      </w:r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</w:t>
      </w:r>
    </w:p>
    <w:p w:rsidR="00302200" w:rsidRPr="00F91150" w:rsidRDefault="00302200" w:rsidP="00302200">
      <w:pPr>
        <w:tabs>
          <w:tab w:val="left" w:pos="1985"/>
          <w:tab w:val="left" w:pos="5245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:rsidR="00302200" w:rsidRPr="00F91150" w:rsidRDefault="00700B5D" w:rsidP="00302200">
      <w:pPr>
        <w:tabs>
          <w:tab w:val="left" w:pos="1985"/>
          <w:tab w:val="left" w:pos="5245"/>
        </w:tabs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F91150">
        <w:rPr>
          <w:rFonts w:ascii="Times New Roman" w:hAnsi="Times New Roman" w:cs="Times New Roman"/>
          <w:b/>
          <w:sz w:val="28"/>
          <w:szCs w:val="28"/>
          <w:lang w:val="en-US"/>
        </w:rPr>
        <w:t xml:space="preserve">Details of the current progress of </w:t>
      </w:r>
      <w:r w:rsidR="007320C8" w:rsidRPr="00F91150">
        <w:rPr>
          <w:rFonts w:ascii="Times New Roman" w:hAnsi="Times New Roman" w:cs="Times New Roman"/>
          <w:b/>
          <w:sz w:val="28"/>
          <w:szCs w:val="28"/>
          <w:lang w:val="en-US"/>
        </w:rPr>
        <w:t xml:space="preserve">the </w:t>
      </w:r>
      <w:r w:rsidRPr="00F91150">
        <w:rPr>
          <w:rFonts w:ascii="Times New Roman" w:hAnsi="Times New Roman" w:cs="Times New Roman"/>
          <w:b/>
          <w:noProof/>
          <w:sz w:val="28"/>
          <w:szCs w:val="28"/>
          <w:lang w:val="en-US"/>
        </w:rPr>
        <w:t>Ph.D.</w:t>
      </w:r>
      <w:r w:rsidRPr="00F91150">
        <w:rPr>
          <w:rFonts w:ascii="Times New Roman" w:hAnsi="Times New Roman" w:cs="Times New Roman"/>
          <w:b/>
          <w:sz w:val="28"/>
          <w:szCs w:val="28"/>
          <w:lang w:val="en-US"/>
        </w:rPr>
        <w:t xml:space="preserve"> study</w:t>
      </w:r>
    </w:p>
    <w:p w:rsidR="0081116A" w:rsidRPr="00F91150" w:rsidRDefault="007320C8" w:rsidP="0081116A">
      <w:pPr>
        <w:tabs>
          <w:tab w:val="left" w:pos="1985"/>
          <w:tab w:val="left" w:pos="5245"/>
        </w:tabs>
        <w:spacing w:before="60" w:after="6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Subjects</w:t>
      </w:r>
    </w:p>
    <w:p w:rsidR="00302200" w:rsidRPr="00F91150" w:rsidRDefault="00F91150" w:rsidP="0081116A">
      <w:pPr>
        <w:tabs>
          <w:tab w:val="left" w:pos="1985"/>
          <w:tab w:val="left" w:pos="5245"/>
        </w:tabs>
        <w:spacing w:before="60" w:after="60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sz w:val="24"/>
          <w:szCs w:val="24"/>
          <w:lang w:val="en-US"/>
        </w:rPr>
        <w:t>Total number of credits</w:t>
      </w:r>
      <w:r w:rsidR="00C01456" w:rsidRPr="00F91150">
        <w:rPr>
          <w:rFonts w:ascii="Times New Roman" w:hAnsi="Times New Roman" w:cs="Times New Roman"/>
          <w:sz w:val="24"/>
          <w:szCs w:val="24"/>
          <w:lang w:val="en-US"/>
        </w:rPr>
        <w:t>: …………. (</w:t>
      </w:r>
      <w:proofErr w:type="gramStart"/>
      <w:r w:rsidR="007320C8" w:rsidRPr="00F91150">
        <w:rPr>
          <w:rFonts w:ascii="Times New Roman" w:hAnsi="Times New Roman" w:cs="Times New Roman"/>
          <w:sz w:val="24"/>
          <w:szCs w:val="24"/>
          <w:lang w:val="en-US"/>
        </w:rPr>
        <w:t>required</w:t>
      </w:r>
      <w:proofErr w:type="gramEnd"/>
      <w:r w:rsidR="00C01456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90 </w:t>
      </w:r>
      <w:r w:rsidR="007320C8" w:rsidRPr="00F91150">
        <w:rPr>
          <w:rFonts w:ascii="Times New Roman" w:hAnsi="Times New Roman" w:cs="Times New Roman"/>
          <w:sz w:val="24"/>
          <w:szCs w:val="24"/>
          <w:lang w:val="en-US"/>
        </w:rPr>
        <w:t>credits</w:t>
      </w:r>
      <w:r w:rsidR="00C01456" w:rsidRPr="00F91150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C01456" w:rsidRPr="00F91150" w:rsidRDefault="007320C8" w:rsidP="0081116A">
      <w:pPr>
        <w:tabs>
          <w:tab w:val="left" w:pos="1985"/>
          <w:tab w:val="left" w:pos="5245"/>
        </w:tabs>
        <w:spacing w:before="60" w:after="60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Number of credits collected </w:t>
      </w:r>
      <w:r w:rsidR="001B151A">
        <w:rPr>
          <w:rFonts w:ascii="Times New Roman" w:hAnsi="Times New Roman" w:cs="Times New Roman"/>
          <w:noProof/>
          <w:sz w:val="24"/>
          <w:szCs w:val="24"/>
          <w:lang w:val="en-US"/>
        </w:rPr>
        <w:t>by</w:t>
      </w:r>
      <w:r w:rsidRPr="00F9115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1B151A">
        <w:rPr>
          <w:rFonts w:ascii="Times New Roman" w:hAnsi="Times New Roman" w:cs="Times New Roman"/>
          <w:noProof/>
          <w:sz w:val="24"/>
          <w:szCs w:val="24"/>
          <w:lang w:val="en-US"/>
        </w:rPr>
        <w:t>learning activity</w:t>
      </w:r>
      <w:r w:rsidR="00C01456" w:rsidRPr="00F91150">
        <w:rPr>
          <w:rFonts w:ascii="Times New Roman" w:hAnsi="Times New Roman" w:cs="Times New Roman"/>
          <w:noProof/>
          <w:sz w:val="24"/>
          <w:szCs w:val="24"/>
          <w:lang w:val="en-US"/>
        </w:rPr>
        <w:t>:</w:t>
      </w:r>
      <w:r w:rsidR="00C01456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…………. </w:t>
      </w:r>
      <w:r w:rsidR="00446D4D" w:rsidRPr="00F9115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Start"/>
      <w:r w:rsidRPr="00F91150">
        <w:rPr>
          <w:rFonts w:ascii="Times New Roman" w:hAnsi="Times New Roman" w:cs="Times New Roman"/>
          <w:sz w:val="24"/>
          <w:szCs w:val="24"/>
          <w:lang w:val="en-US"/>
        </w:rPr>
        <w:t>required</w:t>
      </w:r>
      <w:proofErr w:type="gramEnd"/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48 credits</w:t>
      </w:r>
      <w:r w:rsidR="00C01456" w:rsidRPr="00F91150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81116A" w:rsidRPr="00F91150" w:rsidRDefault="0081116A" w:rsidP="0081116A">
      <w:pPr>
        <w:tabs>
          <w:tab w:val="left" w:pos="1985"/>
          <w:tab w:val="left" w:pos="5245"/>
          <w:tab w:val="left" w:pos="7938"/>
          <w:tab w:val="left" w:pos="8364"/>
        </w:tabs>
        <w:spacing w:before="60" w:after="60"/>
        <w:rPr>
          <w:rFonts w:ascii="Times New Roman" w:hAnsi="Times New Roman" w:cs="Times New Roman"/>
          <w:sz w:val="24"/>
          <w:szCs w:val="24"/>
          <w:lang w:val="en-US"/>
        </w:rPr>
      </w:pPr>
    </w:p>
    <w:p w:rsidR="0081116A" w:rsidRPr="00F91150" w:rsidRDefault="007320C8" w:rsidP="0081116A">
      <w:pPr>
        <w:tabs>
          <w:tab w:val="left" w:pos="1985"/>
          <w:tab w:val="left" w:pos="5245"/>
        </w:tabs>
        <w:spacing w:before="60" w:after="6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Publications</w:t>
      </w:r>
    </w:p>
    <w:p w:rsidR="00986716" w:rsidRPr="00F91150" w:rsidRDefault="00173845" w:rsidP="0081116A">
      <w:pPr>
        <w:tabs>
          <w:tab w:val="left" w:pos="1985"/>
          <w:tab w:val="left" w:pos="5245"/>
          <w:tab w:val="left" w:pos="7938"/>
          <w:tab w:val="left" w:pos="8364"/>
        </w:tabs>
        <w:spacing w:before="60" w:after="60"/>
        <w:rPr>
          <w:rFonts w:ascii="Times New Roman" w:hAnsi="Times New Roman" w:cs="Times New Roman"/>
          <w:sz w:val="24"/>
          <w:szCs w:val="24"/>
          <w:lang w:val="en-US"/>
        </w:rPr>
      </w:pPr>
      <w:r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>T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he n</w:t>
      </w:r>
      <w:r w:rsidR="00F91150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>umber</w:t>
      </w:r>
      <w:r w:rsidR="00F9115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of published</w:t>
      </w:r>
      <w:r w:rsidR="006A696C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F9115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or accepted for </w:t>
      </w:r>
      <w:r w:rsidR="00F91150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>publication</w:t>
      </w:r>
      <w:r w:rsidR="006A696C" w:rsidRPr="006A696C"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  <w:r w:rsidR="00F9115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journal articles</w:t>
      </w:r>
      <w:r w:rsidR="0081116A" w:rsidRPr="00F91150">
        <w:rPr>
          <w:rFonts w:ascii="Times New Roman" w:hAnsi="Times New Roman" w:cs="Times New Roman"/>
          <w:sz w:val="24"/>
          <w:szCs w:val="24"/>
          <w:lang w:val="en-US"/>
        </w:rPr>
        <w:t>*</w:t>
      </w:r>
      <w:proofErr w:type="gramStart"/>
      <w:r w:rsidR="00986716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986716" w:rsidRPr="00F91150">
        <w:rPr>
          <w:rFonts w:ascii="Times New Roman" w:hAnsi="Times New Roman" w:cs="Times New Roman"/>
          <w:sz w:val="24"/>
          <w:szCs w:val="24"/>
          <w:lang w:val="en-US"/>
        </w:rPr>
        <w:tab/>
        <w:t>……..</w:t>
      </w:r>
      <w:proofErr w:type="gramEnd"/>
    </w:p>
    <w:p w:rsidR="0081116A" w:rsidRPr="00F91150" w:rsidRDefault="0081116A" w:rsidP="00F962F6">
      <w:pPr>
        <w:tabs>
          <w:tab w:val="right" w:pos="6804"/>
          <w:tab w:val="left" w:pos="7938"/>
        </w:tabs>
        <w:spacing w:before="60" w:after="60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  <w:t>*</w:t>
      </w:r>
      <w:r w:rsidR="00173845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</w:t>
      </w:r>
      <w:r w:rsidR="00F91150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>number</w:t>
      </w:r>
      <w:r w:rsidR="00F9115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of articles from these where the first author is the Ph.D. student</w:t>
      </w:r>
      <w:proofErr w:type="gramStart"/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  <w:t>……..</w:t>
      </w:r>
      <w:proofErr w:type="gramEnd"/>
    </w:p>
    <w:p w:rsidR="00986716" w:rsidRPr="00F91150" w:rsidRDefault="00986716" w:rsidP="00F962F6">
      <w:pPr>
        <w:tabs>
          <w:tab w:val="right" w:pos="6804"/>
          <w:tab w:val="left" w:pos="7938"/>
        </w:tabs>
        <w:spacing w:before="60" w:after="60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81116A" w:rsidRPr="00F91150">
        <w:rPr>
          <w:rFonts w:ascii="Times New Roman" w:hAnsi="Times New Roman" w:cs="Times New Roman"/>
          <w:sz w:val="24"/>
          <w:szCs w:val="24"/>
          <w:lang w:val="en-US"/>
        </w:rPr>
        <w:t>*</w:t>
      </w:r>
      <w:r w:rsidR="00173845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</w:t>
      </w:r>
      <w:r w:rsidR="00F91150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>number</w:t>
      </w:r>
      <w:r w:rsidR="00F9115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of articles </w:t>
      </w:r>
      <w:r w:rsidR="006A696C">
        <w:rPr>
          <w:rFonts w:ascii="Times New Roman" w:hAnsi="Times New Roman" w:cs="Times New Roman"/>
          <w:sz w:val="24"/>
          <w:szCs w:val="24"/>
          <w:lang w:val="en-US"/>
        </w:rPr>
        <w:t xml:space="preserve">from </w:t>
      </w:r>
      <w:r w:rsidR="006A696C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se </w:t>
      </w:r>
      <w:r w:rsidR="00F91150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>in</w:t>
      </w:r>
      <w:r w:rsidR="00F9115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international journal</w:t>
      </w:r>
      <w:proofErr w:type="gramStart"/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  <w:t>……..</w:t>
      </w:r>
      <w:proofErr w:type="gramEnd"/>
    </w:p>
    <w:p w:rsidR="00C01456" w:rsidRPr="00F91150" w:rsidRDefault="00986716" w:rsidP="00F962F6">
      <w:pPr>
        <w:tabs>
          <w:tab w:val="right" w:pos="6804"/>
          <w:tab w:val="left" w:pos="7938"/>
        </w:tabs>
        <w:spacing w:before="60" w:after="60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81116A" w:rsidRPr="00F91150">
        <w:rPr>
          <w:rFonts w:ascii="Times New Roman" w:hAnsi="Times New Roman" w:cs="Times New Roman"/>
          <w:sz w:val="24"/>
          <w:szCs w:val="24"/>
          <w:lang w:val="en-US"/>
        </w:rPr>
        <w:t>*</w:t>
      </w:r>
      <w:r w:rsidR="006A696C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A696C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overall </w:t>
      </w:r>
      <w:r w:rsidR="00F91150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>impact</w:t>
      </w:r>
      <w:r w:rsidR="00F9115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factor</w:t>
      </w:r>
      <w:r w:rsidR="006A696C">
        <w:rPr>
          <w:rFonts w:ascii="Times New Roman" w:hAnsi="Times New Roman" w:cs="Times New Roman"/>
          <w:sz w:val="24"/>
          <w:szCs w:val="24"/>
          <w:lang w:val="en-US"/>
        </w:rPr>
        <w:t xml:space="preserve"> of these articles</w:t>
      </w:r>
      <w:proofErr w:type="gramStart"/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  <w:t>……..</w:t>
      </w:r>
      <w:proofErr w:type="gramEnd"/>
    </w:p>
    <w:p w:rsidR="0081116A" w:rsidRPr="00F91150" w:rsidRDefault="0081116A" w:rsidP="00F962F6">
      <w:pPr>
        <w:tabs>
          <w:tab w:val="right" w:pos="6804"/>
          <w:tab w:val="left" w:pos="7938"/>
        </w:tabs>
        <w:spacing w:before="60" w:after="60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  <w:t>*</w:t>
      </w:r>
      <w:r w:rsidR="00173845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</w:t>
      </w:r>
      <w:r w:rsidR="00F91150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>number</w:t>
      </w:r>
      <w:r w:rsidR="00F9115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of articles </w:t>
      </w:r>
      <w:r w:rsidR="006A696C">
        <w:rPr>
          <w:rFonts w:ascii="Times New Roman" w:hAnsi="Times New Roman" w:cs="Times New Roman"/>
          <w:sz w:val="24"/>
          <w:szCs w:val="24"/>
          <w:lang w:val="en-US"/>
        </w:rPr>
        <w:t xml:space="preserve">from </w:t>
      </w:r>
      <w:r w:rsidR="006A696C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se </w:t>
      </w:r>
      <w:r w:rsidR="00F91150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>in</w:t>
      </w:r>
      <w:r w:rsidR="00F9115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Q1 quality journal</w:t>
      </w:r>
      <w:proofErr w:type="gramStart"/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  <w:t>……..</w:t>
      </w:r>
      <w:proofErr w:type="gramEnd"/>
    </w:p>
    <w:p w:rsidR="00391A01" w:rsidRPr="00F91150" w:rsidRDefault="00391A01" w:rsidP="00391A01">
      <w:pPr>
        <w:tabs>
          <w:tab w:val="left" w:pos="1985"/>
          <w:tab w:val="left" w:pos="5245"/>
          <w:tab w:val="left" w:pos="7938"/>
          <w:tab w:val="left" w:pos="8364"/>
        </w:tabs>
        <w:spacing w:before="60" w:after="60"/>
        <w:rPr>
          <w:rFonts w:ascii="Times New Roman" w:hAnsi="Times New Roman" w:cs="Times New Roman"/>
          <w:sz w:val="24"/>
          <w:szCs w:val="24"/>
          <w:lang w:val="en-US"/>
        </w:rPr>
      </w:pPr>
    </w:p>
    <w:p w:rsidR="0081116A" w:rsidRPr="00F91150" w:rsidRDefault="00700B5D" w:rsidP="0081116A">
      <w:pPr>
        <w:tabs>
          <w:tab w:val="left" w:pos="1985"/>
          <w:tab w:val="left" w:pos="5245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Knowledge of second foreign language</w:t>
      </w:r>
      <w:r w:rsidR="0081116A" w:rsidRPr="00F9115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81116A" w:rsidRPr="00F91150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>only that certificate can be accepted here, which is already registered in NEPTUN</w:t>
      </w:r>
      <w:r w:rsidR="0081116A" w:rsidRPr="00F91150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81116A" w:rsidRPr="00F91150" w:rsidRDefault="0081116A" w:rsidP="0081116A">
      <w:pPr>
        <w:tabs>
          <w:tab w:val="left" w:pos="567"/>
          <w:tab w:val="left" w:pos="1985"/>
          <w:tab w:val="left" w:pos="5245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="00700B5D" w:rsidRPr="00F91150">
        <w:rPr>
          <w:rFonts w:ascii="Times New Roman" w:hAnsi="Times New Roman" w:cs="Times New Roman"/>
          <w:b/>
          <w:sz w:val="24"/>
          <w:szCs w:val="24"/>
          <w:lang w:val="en-US"/>
        </w:rPr>
        <w:t>Language</w:t>
      </w: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………………………</w:t>
      </w: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="00700B5D" w:rsidRPr="00F91150">
        <w:rPr>
          <w:rFonts w:ascii="Times New Roman" w:hAnsi="Times New Roman" w:cs="Times New Roman"/>
          <w:b/>
          <w:sz w:val="24"/>
          <w:szCs w:val="24"/>
          <w:lang w:val="en-US"/>
        </w:rPr>
        <w:t>Degree</w:t>
      </w: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……………………</w:t>
      </w:r>
    </w:p>
    <w:p w:rsidR="005239FB" w:rsidRPr="00F91150" w:rsidRDefault="005239FB" w:rsidP="005239FB">
      <w:pPr>
        <w:tabs>
          <w:tab w:val="left" w:pos="1985"/>
          <w:tab w:val="left" w:pos="5245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:rsidR="00302200" w:rsidRPr="00F91150" w:rsidRDefault="00700B5D" w:rsidP="00302200">
      <w:pPr>
        <w:tabs>
          <w:tab w:val="left" w:pos="1985"/>
          <w:tab w:val="left" w:pos="5245"/>
        </w:tabs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F91150">
        <w:rPr>
          <w:rFonts w:ascii="Times New Roman" w:hAnsi="Times New Roman" w:cs="Times New Roman"/>
          <w:b/>
          <w:sz w:val="28"/>
          <w:szCs w:val="28"/>
          <w:lang w:val="en-US"/>
        </w:rPr>
        <w:t>Subjects of the complex exam</w:t>
      </w:r>
    </w:p>
    <w:p w:rsidR="00302200" w:rsidRPr="00F91150" w:rsidRDefault="00700B5D" w:rsidP="00302200">
      <w:pPr>
        <w:tabs>
          <w:tab w:val="left" w:pos="1985"/>
          <w:tab w:val="left" w:pos="5245"/>
        </w:tabs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Primary subject</w:t>
      </w:r>
      <w:proofErr w:type="gramStart"/>
      <w:r w:rsidR="00302200" w:rsidRPr="00F91150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>..</w:t>
      </w:r>
      <w:proofErr w:type="gramEnd"/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</w:t>
      </w:r>
      <w:r w:rsidR="00E419DC" w:rsidRPr="00F91150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</w:t>
      </w:r>
    </w:p>
    <w:p w:rsidR="00302200" w:rsidRPr="00F91150" w:rsidRDefault="00700B5D" w:rsidP="00302200">
      <w:pPr>
        <w:tabs>
          <w:tab w:val="left" w:pos="1985"/>
          <w:tab w:val="left" w:pos="5245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Secondary subject</w:t>
      </w:r>
      <w:proofErr w:type="gramStart"/>
      <w:r w:rsidR="00302200" w:rsidRPr="00F91150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>..</w:t>
      </w:r>
      <w:proofErr w:type="gramEnd"/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</w:t>
      </w:r>
      <w:r w:rsidR="00E419DC" w:rsidRPr="00F91150">
        <w:rPr>
          <w:rFonts w:ascii="Times New Roman" w:hAnsi="Times New Roman" w:cs="Times New Roman"/>
          <w:sz w:val="24"/>
          <w:szCs w:val="24"/>
          <w:lang w:val="en-US"/>
        </w:rPr>
        <w:t>……………………………….</w:t>
      </w:r>
    </w:p>
    <w:p w:rsidR="00E419DC" w:rsidRPr="00F91150" w:rsidRDefault="00E419DC" w:rsidP="00302200">
      <w:pPr>
        <w:tabs>
          <w:tab w:val="left" w:pos="1985"/>
          <w:tab w:val="left" w:pos="5245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:rsidR="00E419DC" w:rsidRPr="00F91150" w:rsidRDefault="00700B5D" w:rsidP="00E419DC">
      <w:pPr>
        <w:tabs>
          <w:tab w:val="left" w:pos="1985"/>
          <w:tab w:val="left" w:pos="524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All the given information </w:t>
      </w:r>
      <w:r w:rsidR="007320C8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above </w:t>
      </w:r>
      <w:r w:rsidRPr="00F9115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s </w:t>
      </w:r>
      <w:r w:rsidR="007320C8" w:rsidRPr="00F91150">
        <w:rPr>
          <w:rFonts w:ascii="Times New Roman" w:hAnsi="Times New Roman" w:cs="Times New Roman"/>
          <w:noProof/>
          <w:sz w:val="24"/>
          <w:szCs w:val="24"/>
          <w:lang w:val="en-US"/>
        </w:rPr>
        <w:t>correct</w:t>
      </w:r>
      <w:r w:rsidR="009A0CBD" w:rsidRPr="00F91150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E419DC" w:rsidRPr="00F91150">
        <w:rPr>
          <w:rFonts w:ascii="Times New Roman" w:hAnsi="Times New Roman" w:cs="Times New Roman"/>
          <w:sz w:val="24"/>
          <w:szCs w:val="24"/>
          <w:lang w:val="en-US"/>
        </w:rPr>
        <w:tab/>
        <w:t>……………………………………….</w:t>
      </w:r>
    </w:p>
    <w:p w:rsidR="00E419DC" w:rsidRPr="00F91150" w:rsidRDefault="007320C8" w:rsidP="007320C8">
      <w:pPr>
        <w:tabs>
          <w:tab w:val="left" w:pos="1985"/>
          <w:tab w:val="left" w:pos="5245"/>
          <w:tab w:val="left" w:pos="5954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gramStart"/>
      <w:r w:rsidRPr="00F91150">
        <w:rPr>
          <w:rFonts w:ascii="Times New Roman" w:hAnsi="Times New Roman" w:cs="Times New Roman"/>
          <w:sz w:val="24"/>
          <w:szCs w:val="24"/>
          <w:lang w:val="en-US"/>
        </w:rPr>
        <w:t>signature</w:t>
      </w:r>
      <w:proofErr w:type="gramEnd"/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of Ph.D. student</w:t>
      </w:r>
    </w:p>
    <w:p w:rsidR="00E419DC" w:rsidRDefault="00BF1E63" w:rsidP="00E419DC">
      <w:pPr>
        <w:tabs>
          <w:tab w:val="left" w:pos="1985"/>
          <w:tab w:val="left" w:pos="524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, </w:t>
      </w:r>
      <w:proofErr w:type="spellStart"/>
      <w:r>
        <w:rPr>
          <w:rFonts w:ascii="Times New Roman" w:hAnsi="Times New Roman" w:cs="Times New Roman"/>
          <w:sz w:val="24"/>
          <w:szCs w:val="24"/>
        </w:rPr>
        <w:t>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pervis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uppor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plic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hD </w:t>
      </w:r>
      <w:proofErr w:type="spellStart"/>
      <w:r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am</w:t>
      </w:r>
      <w:proofErr w:type="spellEnd"/>
      <w:r w:rsidR="00E419DC">
        <w:rPr>
          <w:rFonts w:ascii="Times New Roman" w:hAnsi="Times New Roman" w:cs="Times New Roman"/>
          <w:sz w:val="24"/>
          <w:szCs w:val="24"/>
        </w:rPr>
        <w:t xml:space="preserve">: </w:t>
      </w:r>
      <w:r w:rsidR="00E419DC">
        <w:rPr>
          <w:rFonts w:ascii="Times New Roman" w:hAnsi="Times New Roman" w:cs="Times New Roman"/>
          <w:sz w:val="24"/>
          <w:szCs w:val="24"/>
        </w:rPr>
        <w:tab/>
      </w:r>
    </w:p>
    <w:p w:rsidR="00E419DC" w:rsidRDefault="00E419DC" w:rsidP="00E419DC">
      <w:pPr>
        <w:tabs>
          <w:tab w:val="left" w:pos="1985"/>
          <w:tab w:val="left" w:pos="524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419DC" w:rsidRDefault="00E419DC" w:rsidP="00E419DC">
      <w:pPr>
        <w:tabs>
          <w:tab w:val="left" w:pos="709"/>
          <w:tab w:val="left" w:pos="5387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……………………………………….</w:t>
      </w:r>
      <w:r>
        <w:rPr>
          <w:rFonts w:ascii="Times New Roman" w:hAnsi="Times New Roman" w:cs="Times New Roman"/>
          <w:sz w:val="24"/>
          <w:szCs w:val="24"/>
        </w:rPr>
        <w:tab/>
        <w:t>……………………………………….</w:t>
      </w:r>
    </w:p>
    <w:p w:rsidR="00E419DC" w:rsidRPr="00E419DC" w:rsidRDefault="00E419DC" w:rsidP="00E419DC">
      <w:pPr>
        <w:tabs>
          <w:tab w:val="left" w:pos="1701"/>
          <w:tab w:val="left" w:pos="5245"/>
          <w:tab w:val="left" w:pos="6379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BF1E63">
        <w:rPr>
          <w:rFonts w:ascii="Times New Roman" w:hAnsi="Times New Roman" w:cs="Times New Roman"/>
          <w:sz w:val="24"/>
          <w:szCs w:val="24"/>
        </w:rPr>
        <w:t>signature</w:t>
      </w:r>
      <w:proofErr w:type="spellEnd"/>
      <w:r w:rsidR="00BF1E63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BF1E63">
        <w:rPr>
          <w:rFonts w:ascii="Times New Roman" w:hAnsi="Times New Roman" w:cs="Times New Roman"/>
          <w:sz w:val="24"/>
          <w:szCs w:val="24"/>
        </w:rPr>
        <w:t>supervisor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BF1E63">
        <w:rPr>
          <w:rFonts w:ascii="Times New Roman" w:hAnsi="Times New Roman" w:cs="Times New Roman"/>
          <w:sz w:val="24"/>
          <w:szCs w:val="24"/>
        </w:rPr>
        <w:t>signature</w:t>
      </w:r>
      <w:proofErr w:type="spellEnd"/>
      <w:r w:rsidR="00BF1E63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BF1E63">
        <w:rPr>
          <w:rFonts w:ascii="Times New Roman" w:hAnsi="Times New Roman" w:cs="Times New Roman"/>
          <w:sz w:val="24"/>
          <w:szCs w:val="24"/>
        </w:rPr>
        <w:t>supervisor</w:t>
      </w:r>
      <w:proofErr w:type="spellEnd"/>
    </w:p>
    <w:p w:rsidR="00E419DC" w:rsidRDefault="00E419DC" w:rsidP="00E419DC">
      <w:pPr>
        <w:tabs>
          <w:tab w:val="left" w:pos="1985"/>
          <w:tab w:val="left" w:pos="5245"/>
          <w:tab w:val="left" w:pos="6521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4629BE" w:rsidRDefault="0055449E" w:rsidP="0055449E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5449E">
        <w:rPr>
          <w:rFonts w:ascii="Times New Roman" w:hAnsi="Times New Roman" w:cs="Times New Roman"/>
          <w:sz w:val="24"/>
          <w:szCs w:val="24"/>
        </w:rPr>
        <w:t>2011. évi CCIV. törvén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5449E">
        <w:rPr>
          <w:rFonts w:ascii="Times New Roman" w:hAnsi="Times New Roman" w:cs="Times New Roman"/>
          <w:sz w:val="24"/>
          <w:szCs w:val="24"/>
        </w:rPr>
        <w:t>a nemzeti felsőoktatásró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5449E">
        <w:rPr>
          <w:rFonts w:ascii="Times New Roman" w:hAnsi="Times New Roman" w:cs="Times New Roman"/>
          <w:sz w:val="24"/>
          <w:szCs w:val="24"/>
        </w:rPr>
        <w:t>84/</w:t>
      </w:r>
      <w:proofErr w:type="gramStart"/>
      <w:r w:rsidRPr="0055449E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55449E">
        <w:rPr>
          <w:rFonts w:ascii="Times New Roman" w:hAnsi="Times New Roman" w:cs="Times New Roman"/>
          <w:sz w:val="24"/>
          <w:szCs w:val="24"/>
        </w:rPr>
        <w:t>. §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55449E">
        <w:rPr>
          <w:rFonts w:ascii="Times New Roman" w:hAnsi="Times New Roman" w:cs="Times New Roman"/>
          <w:sz w:val="24"/>
          <w:szCs w:val="24"/>
        </w:rPr>
        <w:t xml:space="preserve">(5) </w:t>
      </w:r>
      <w:r w:rsidRPr="004629BE">
        <w:rPr>
          <w:rFonts w:ascii="Times New Roman" w:hAnsi="Times New Roman" w:cs="Times New Roman"/>
          <w:i/>
          <w:sz w:val="24"/>
          <w:szCs w:val="24"/>
        </w:rPr>
        <w:t>Ha a felsőoktatási intézmény hallgatója a komplex vizsgát követő öt éven belül nem szerez doktori fokozatot, az adott doktori képzésben részt vett hallgató után a 84. § (2) bekezdés b) pontja szerint a fokozatszerzési eljárás idejére folyósított támogatás összege a felével csökkenthető.</w:t>
      </w:r>
    </w:p>
    <w:p w:rsidR="004629BE" w:rsidRDefault="004629BE" w:rsidP="004629BE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629BE" w:rsidRDefault="00BF1E63" w:rsidP="004629BE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, </w:t>
      </w:r>
      <w:proofErr w:type="spellStart"/>
      <w:r>
        <w:rPr>
          <w:rFonts w:ascii="Times New Roman" w:hAnsi="Times New Roman" w:cs="Times New Roman"/>
          <w:sz w:val="24"/>
          <w:szCs w:val="24"/>
        </w:rPr>
        <w:t>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e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itu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uppor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plic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hD </w:t>
      </w:r>
      <w:proofErr w:type="spellStart"/>
      <w:r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am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E419DC" w:rsidRDefault="00E419DC" w:rsidP="0055449E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E419DC" w:rsidRDefault="00E419DC" w:rsidP="00E419DC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419DC" w:rsidRDefault="00BF1E63" w:rsidP="00E419DC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te</w:t>
      </w:r>
      <w:proofErr w:type="spellEnd"/>
      <w:r w:rsidR="00E419DC">
        <w:rPr>
          <w:rFonts w:ascii="Times New Roman" w:hAnsi="Times New Roman" w:cs="Times New Roman"/>
          <w:sz w:val="24"/>
          <w:szCs w:val="24"/>
        </w:rPr>
        <w:t>:</w:t>
      </w:r>
      <w:r w:rsidR="00E419DC">
        <w:rPr>
          <w:rFonts w:ascii="Times New Roman" w:hAnsi="Times New Roman" w:cs="Times New Roman"/>
          <w:sz w:val="24"/>
          <w:szCs w:val="24"/>
        </w:rPr>
        <w:tab/>
      </w:r>
      <w:r w:rsidR="00E419DC">
        <w:rPr>
          <w:rFonts w:ascii="Times New Roman" w:hAnsi="Times New Roman" w:cs="Times New Roman"/>
          <w:sz w:val="24"/>
          <w:szCs w:val="24"/>
        </w:rPr>
        <w:tab/>
        <w:t>…</w:t>
      </w:r>
      <w:proofErr w:type="gramStart"/>
      <w:r w:rsidR="00E419DC">
        <w:rPr>
          <w:rFonts w:ascii="Times New Roman" w:hAnsi="Times New Roman" w:cs="Times New Roman"/>
          <w:sz w:val="24"/>
          <w:szCs w:val="24"/>
        </w:rPr>
        <w:t>…………………………………….</w:t>
      </w:r>
      <w:proofErr w:type="gramEnd"/>
    </w:p>
    <w:p w:rsidR="00E419DC" w:rsidRDefault="00E419DC" w:rsidP="00E419DC">
      <w:pPr>
        <w:tabs>
          <w:tab w:val="left" w:pos="1985"/>
          <w:tab w:val="left" w:pos="5529"/>
          <w:tab w:val="left" w:pos="652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F1E63">
        <w:rPr>
          <w:rFonts w:ascii="Times New Roman" w:hAnsi="Times New Roman" w:cs="Times New Roman"/>
          <w:noProof/>
          <w:sz w:val="24"/>
          <w:szCs w:val="24"/>
        </w:rPr>
        <w:t>signature of the head ot the institute</w:t>
      </w:r>
    </w:p>
    <w:p w:rsidR="00E419DC" w:rsidRDefault="00E419DC" w:rsidP="00E419DC">
      <w:pPr>
        <w:tabs>
          <w:tab w:val="left" w:pos="1985"/>
          <w:tab w:val="left" w:pos="5245"/>
          <w:tab w:val="left" w:pos="6521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F1E63" w:rsidRDefault="00BF1E63" w:rsidP="00BF1E63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proofErr w:type="gramStart"/>
      <w:r>
        <w:rPr>
          <w:rFonts w:ascii="Times New Roman" w:hAnsi="Times New Roman" w:cs="Times New Roman"/>
          <w:sz w:val="24"/>
          <w:szCs w:val="24"/>
        </w:rPr>
        <w:t>,</w:t>
      </w:r>
      <w:proofErr w:type="spellStart"/>
      <w:r>
        <w:rPr>
          <w:rFonts w:ascii="Times New Roman" w:hAnsi="Times New Roman" w:cs="Times New Roman"/>
          <w:sz w:val="24"/>
          <w:szCs w:val="24"/>
        </w:rPr>
        <w:t>suppor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plic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am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AC373E" w:rsidRDefault="00AC373E" w:rsidP="00AC373E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</w:t>
      </w:r>
    </w:p>
    <w:p w:rsidR="00AC373E" w:rsidRDefault="00AC373E" w:rsidP="00AC373E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C373E" w:rsidRDefault="00B173D0" w:rsidP="00B173D0">
      <w:pPr>
        <w:tabs>
          <w:tab w:val="left" w:pos="4678"/>
          <w:tab w:val="left" w:pos="524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te</w:t>
      </w:r>
      <w:proofErr w:type="spellEnd"/>
      <w:r w:rsidR="00BF1E63">
        <w:rPr>
          <w:rFonts w:ascii="Times New Roman" w:hAnsi="Times New Roman" w:cs="Times New Roman"/>
          <w:sz w:val="24"/>
          <w:szCs w:val="24"/>
        </w:rPr>
        <w:t>:</w:t>
      </w:r>
      <w:r w:rsidR="00BF1E63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…………………</w:t>
      </w:r>
      <w:r w:rsidR="00AC373E">
        <w:rPr>
          <w:rFonts w:ascii="Times New Roman" w:hAnsi="Times New Roman" w:cs="Times New Roman"/>
          <w:sz w:val="24"/>
          <w:szCs w:val="24"/>
        </w:rPr>
        <w:t>…………………………….</w:t>
      </w:r>
    </w:p>
    <w:p w:rsidR="00AC373E" w:rsidRDefault="00BF1E63" w:rsidP="00B173D0">
      <w:pPr>
        <w:tabs>
          <w:tab w:val="left" w:pos="4820"/>
          <w:tab w:val="left" w:pos="5529"/>
          <w:tab w:val="left" w:pos="652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>signature of the head of the doctoral school</w:t>
      </w:r>
    </w:p>
    <w:p w:rsidR="00986716" w:rsidRDefault="00986716" w:rsidP="00986716">
      <w:pPr>
        <w:tabs>
          <w:tab w:val="left" w:pos="1985"/>
          <w:tab w:val="left" w:pos="5245"/>
          <w:tab w:val="left" w:pos="6521"/>
        </w:tabs>
        <w:spacing w:after="200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6716" w:rsidRPr="00916EBE" w:rsidRDefault="00916EBE" w:rsidP="00E419DC">
      <w:pPr>
        <w:tabs>
          <w:tab w:val="left" w:pos="1985"/>
          <w:tab w:val="left" w:pos="5245"/>
          <w:tab w:val="left" w:pos="6521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16EBE">
        <w:rPr>
          <w:rFonts w:ascii="Times New Roman" w:hAnsi="Times New Roman" w:cs="Times New Roman"/>
          <w:sz w:val="24"/>
          <w:szCs w:val="24"/>
          <w:lang w:val="en-US"/>
        </w:rPr>
        <w:t>Necessary supplements</w:t>
      </w:r>
      <w:r w:rsidR="00986716" w:rsidRPr="00916EBE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986716" w:rsidRPr="00916EBE" w:rsidRDefault="00916EBE" w:rsidP="00986716">
      <w:pPr>
        <w:pStyle w:val="Listaszerbekezds"/>
        <w:numPr>
          <w:ilvl w:val="0"/>
          <w:numId w:val="1"/>
        </w:numPr>
        <w:tabs>
          <w:tab w:val="left" w:pos="1985"/>
          <w:tab w:val="left" w:pos="5245"/>
          <w:tab w:val="left" w:pos="6521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16EBE">
        <w:rPr>
          <w:rFonts w:ascii="Times New Roman" w:hAnsi="Times New Roman" w:cs="Times New Roman"/>
          <w:sz w:val="24"/>
          <w:szCs w:val="24"/>
          <w:lang w:val="en-US"/>
        </w:rPr>
        <w:t>Publication list according to the given template</w:t>
      </w:r>
    </w:p>
    <w:p w:rsidR="00986716" w:rsidRPr="00916EBE" w:rsidRDefault="00916EBE" w:rsidP="00986716">
      <w:pPr>
        <w:pStyle w:val="Listaszerbekezds"/>
        <w:numPr>
          <w:ilvl w:val="0"/>
          <w:numId w:val="1"/>
        </w:numPr>
        <w:tabs>
          <w:tab w:val="left" w:pos="1985"/>
          <w:tab w:val="left" w:pos="5245"/>
          <w:tab w:val="left" w:pos="6521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16EBE">
        <w:rPr>
          <w:rFonts w:ascii="Times New Roman" w:hAnsi="Times New Roman" w:cs="Times New Roman"/>
          <w:sz w:val="24"/>
          <w:szCs w:val="24"/>
          <w:lang w:val="en-US"/>
        </w:rPr>
        <w:t>Proposal for the complex exam committee board, according to the given template</w:t>
      </w:r>
    </w:p>
    <w:sectPr w:rsidR="00986716" w:rsidRPr="00916EB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BB4A1D"/>
    <w:multiLevelType w:val="hybridMultilevel"/>
    <w:tmpl w:val="6B72900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sjQwNbAwMTWyMDJV0lEKTi0uzszPAykwrAUAmF0GCCwAAAA="/>
  </w:docVars>
  <w:rsids>
    <w:rsidRoot w:val="00E90C70"/>
    <w:rsid w:val="00173845"/>
    <w:rsid w:val="0018341B"/>
    <w:rsid w:val="001B151A"/>
    <w:rsid w:val="00302200"/>
    <w:rsid w:val="00312D5B"/>
    <w:rsid w:val="00391A01"/>
    <w:rsid w:val="00446D4D"/>
    <w:rsid w:val="004629BE"/>
    <w:rsid w:val="005239FB"/>
    <w:rsid w:val="0055449E"/>
    <w:rsid w:val="006A696C"/>
    <w:rsid w:val="006D2A71"/>
    <w:rsid w:val="00700B5D"/>
    <w:rsid w:val="007320C8"/>
    <w:rsid w:val="0076309D"/>
    <w:rsid w:val="0081116A"/>
    <w:rsid w:val="008C3017"/>
    <w:rsid w:val="00916EBE"/>
    <w:rsid w:val="00986716"/>
    <w:rsid w:val="009A0CBD"/>
    <w:rsid w:val="00A354E9"/>
    <w:rsid w:val="00A43FBA"/>
    <w:rsid w:val="00AC373E"/>
    <w:rsid w:val="00B173D0"/>
    <w:rsid w:val="00BE353B"/>
    <w:rsid w:val="00BF1E63"/>
    <w:rsid w:val="00C01456"/>
    <w:rsid w:val="00CA0BE9"/>
    <w:rsid w:val="00E419DC"/>
    <w:rsid w:val="00E90C70"/>
    <w:rsid w:val="00F91150"/>
    <w:rsid w:val="00F9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986716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9A0CBD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9A0CBD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9A0CBD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9A0CB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A0CBD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A0C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A0CB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986716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9A0CBD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9A0CBD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9A0CBD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9A0CB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A0CBD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A0C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A0CB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468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9561DD-0C94-4A51-B05B-ABE6C0972C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7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omai Zsuzsanna;Kulcsár Eszter;Zeke Zsuzsanna</dc:creator>
  <cp:lastModifiedBy>Major Dóra</cp:lastModifiedBy>
  <cp:revision>4</cp:revision>
  <dcterms:created xsi:type="dcterms:W3CDTF">2022-03-11T11:55:00Z</dcterms:created>
  <dcterms:modified xsi:type="dcterms:W3CDTF">2022-03-11T12:02:00Z</dcterms:modified>
</cp:coreProperties>
</file>